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3AA47D8C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E44E07" w:rsidRPr="00E44E07">
              <w:t>Virtual Tech Assistant</w:t>
            </w:r>
            <w:r w:rsidR="00E44E07"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6927A430" w14:textId="29AF47C7" w:rsidR="005F2306" w:rsidRDefault="00FF7B54" w:rsidP="005F2306">
            <w:pPr>
              <w:pStyle w:val="Contact"/>
            </w:pPr>
            <w:r w:rsidRPr="00FF7B54">
              <w:t xml:space="preserve">• </w:t>
            </w:r>
            <w:r w:rsidR="00EB6CCA" w:rsidRPr="00EB6CCA">
              <w:t>Provide knowledgeable answers to questions about product, pricing</w:t>
            </w:r>
            <w:r w:rsidR="00B64E95">
              <w:t>,</w:t>
            </w:r>
            <w:r w:rsidR="00EB6CCA" w:rsidRPr="00EB6CCA">
              <w:t xml:space="preserve"> and availability</w:t>
            </w:r>
          </w:p>
          <w:p w14:paraId="3F4F71EE" w14:textId="77777777" w:rsidR="00EB6CCA" w:rsidRDefault="00EB6CCA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6992395B" w14:textId="77777777" w:rsidR="00B64E95" w:rsidRDefault="00B64E95" w:rsidP="005F2306">
            <w:pPr>
              <w:pStyle w:val="Contact"/>
            </w:pP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1384C" w14:textId="77777777" w:rsidR="000E1555" w:rsidRDefault="000E1555" w:rsidP="00590471">
      <w:r>
        <w:separator/>
      </w:r>
    </w:p>
  </w:endnote>
  <w:endnote w:type="continuationSeparator" w:id="0">
    <w:p w14:paraId="333123FE" w14:textId="77777777" w:rsidR="000E1555" w:rsidRDefault="000E1555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8A1D1" w14:textId="77777777" w:rsidR="000E1555" w:rsidRDefault="000E1555" w:rsidP="00590471">
      <w:r>
        <w:separator/>
      </w:r>
    </w:p>
  </w:footnote>
  <w:footnote w:type="continuationSeparator" w:id="0">
    <w:p w14:paraId="1C90E9F7" w14:textId="77777777" w:rsidR="000E1555" w:rsidRDefault="000E1555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C1rAZW8v1otAAAA"/>
  </w:docVars>
  <w:rsids>
    <w:rsidRoot w:val="009109A0"/>
    <w:rsid w:val="00046D68"/>
    <w:rsid w:val="00055B72"/>
    <w:rsid w:val="00060042"/>
    <w:rsid w:val="0008685D"/>
    <w:rsid w:val="000A1D4C"/>
    <w:rsid w:val="000D33AC"/>
    <w:rsid w:val="000E1555"/>
    <w:rsid w:val="001110E7"/>
    <w:rsid w:val="00112FD7"/>
    <w:rsid w:val="001253DD"/>
    <w:rsid w:val="00140826"/>
    <w:rsid w:val="001474A0"/>
    <w:rsid w:val="00150ABD"/>
    <w:rsid w:val="001517BF"/>
    <w:rsid w:val="00193CEF"/>
    <w:rsid w:val="001F0410"/>
    <w:rsid w:val="001F6B67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3B1FAD"/>
    <w:rsid w:val="003F3122"/>
    <w:rsid w:val="003F49AC"/>
    <w:rsid w:val="00481ED7"/>
    <w:rsid w:val="004E158A"/>
    <w:rsid w:val="004F7938"/>
    <w:rsid w:val="005471D7"/>
    <w:rsid w:val="00565C77"/>
    <w:rsid w:val="0056708E"/>
    <w:rsid w:val="005801E5"/>
    <w:rsid w:val="00590471"/>
    <w:rsid w:val="005C6A2E"/>
    <w:rsid w:val="005D01FA"/>
    <w:rsid w:val="005D45DC"/>
    <w:rsid w:val="005E4631"/>
    <w:rsid w:val="005F2306"/>
    <w:rsid w:val="00637D6E"/>
    <w:rsid w:val="00642DB2"/>
    <w:rsid w:val="0065475C"/>
    <w:rsid w:val="006716D8"/>
    <w:rsid w:val="006920F0"/>
    <w:rsid w:val="006C020C"/>
    <w:rsid w:val="006D79A8"/>
    <w:rsid w:val="006F0CA2"/>
    <w:rsid w:val="007025F3"/>
    <w:rsid w:val="007575B6"/>
    <w:rsid w:val="007B18CF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F10A1"/>
    <w:rsid w:val="009109A0"/>
    <w:rsid w:val="009475DC"/>
    <w:rsid w:val="00951B02"/>
    <w:rsid w:val="00967B93"/>
    <w:rsid w:val="009B591F"/>
    <w:rsid w:val="00A31B16"/>
    <w:rsid w:val="00A4198C"/>
    <w:rsid w:val="00A41F71"/>
    <w:rsid w:val="00A65B23"/>
    <w:rsid w:val="00A70723"/>
    <w:rsid w:val="00AB1B87"/>
    <w:rsid w:val="00AE68A8"/>
    <w:rsid w:val="00B21168"/>
    <w:rsid w:val="00B25383"/>
    <w:rsid w:val="00B6466C"/>
    <w:rsid w:val="00B64E95"/>
    <w:rsid w:val="00B6665F"/>
    <w:rsid w:val="00B76CDA"/>
    <w:rsid w:val="00BE7B67"/>
    <w:rsid w:val="00C14078"/>
    <w:rsid w:val="00C247DC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E24775"/>
    <w:rsid w:val="00E26398"/>
    <w:rsid w:val="00E26AED"/>
    <w:rsid w:val="00E44E07"/>
    <w:rsid w:val="00E73AB8"/>
    <w:rsid w:val="00E77B5E"/>
    <w:rsid w:val="00E90A60"/>
    <w:rsid w:val="00EB6CCA"/>
    <w:rsid w:val="00ED47F7"/>
    <w:rsid w:val="00EE7E09"/>
    <w:rsid w:val="00F0223C"/>
    <w:rsid w:val="00F321ED"/>
    <w:rsid w:val="00F3235D"/>
    <w:rsid w:val="00F509FC"/>
    <w:rsid w:val="00F878BD"/>
    <w:rsid w:val="00FC7AC5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63923"/>
    <w:rsid w:val="00095496"/>
    <w:rsid w:val="000A0142"/>
    <w:rsid w:val="001003E9"/>
    <w:rsid w:val="001C65AC"/>
    <w:rsid w:val="00404B71"/>
    <w:rsid w:val="004329CA"/>
    <w:rsid w:val="00600FDC"/>
    <w:rsid w:val="00612E83"/>
    <w:rsid w:val="00656C85"/>
    <w:rsid w:val="00666782"/>
    <w:rsid w:val="00745AD3"/>
    <w:rsid w:val="008339A9"/>
    <w:rsid w:val="009E21B9"/>
    <w:rsid w:val="009E5CAB"/>
    <w:rsid w:val="00A065D5"/>
    <w:rsid w:val="00B267AC"/>
    <w:rsid w:val="00C32D5D"/>
    <w:rsid w:val="00D82049"/>
    <w:rsid w:val="00EA1122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32</Words>
  <Characters>871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28T23:17:00Z</dcterms:created>
  <dcterms:modified xsi:type="dcterms:W3CDTF">2023-10-28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